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A6EF59" w14:textId="3716A326" w:rsidR="00B70B28" w:rsidRDefault="00B70B28" w:rsidP="00B70B28">
      <w:pPr>
        <w:jc w:val="center"/>
        <w:rPr>
          <w:sz w:val="24"/>
        </w:rPr>
      </w:pPr>
      <w:r w:rsidRPr="00B70B28">
        <w:rPr>
          <w:sz w:val="24"/>
        </w:rPr>
        <w:t>EN2550 Assignment 1 on Intensity Transformations and Neighborhood Filtering</w:t>
      </w:r>
    </w:p>
    <w:p w14:paraId="7A7DAEA2" w14:textId="4BEB7A54" w:rsidR="00B70B28" w:rsidRDefault="00B70B28" w:rsidP="00B70B28">
      <w:pPr>
        <w:jc w:val="right"/>
        <w:rPr>
          <w:sz w:val="24"/>
        </w:rPr>
      </w:pPr>
      <w:r>
        <w:rPr>
          <w:sz w:val="24"/>
        </w:rPr>
        <w:t>190185D</w:t>
      </w:r>
    </w:p>
    <w:p w14:paraId="23C0C14F" w14:textId="0C35D867" w:rsidR="00B70B28" w:rsidRPr="00B70B28" w:rsidRDefault="00B70B28" w:rsidP="00B70B28">
      <w:pPr>
        <w:jc w:val="right"/>
        <w:rPr>
          <w:sz w:val="24"/>
        </w:rPr>
      </w:pPr>
      <w:r>
        <w:rPr>
          <w:sz w:val="24"/>
        </w:rPr>
        <w:t>Gajaanan S.</w:t>
      </w:r>
    </w:p>
    <w:p w14:paraId="3514D3DA" w14:textId="7D289346" w:rsidR="000F32D2" w:rsidRDefault="00A26ABF">
      <w:r w:rsidRPr="00A26ABF">
        <w:drawing>
          <wp:anchor distT="0" distB="0" distL="114300" distR="114300" simplePos="0" relativeHeight="251658240" behindDoc="1" locked="0" layoutInCell="1" allowOverlap="1" wp14:anchorId="353D0AAB" wp14:editId="3ACF249D">
            <wp:simplePos x="0" y="0"/>
            <wp:positionH relativeFrom="margin">
              <wp:posOffset>-79375</wp:posOffset>
            </wp:positionH>
            <wp:positionV relativeFrom="paragraph">
              <wp:posOffset>244475</wp:posOffset>
            </wp:positionV>
            <wp:extent cx="3617595" cy="3668395"/>
            <wp:effectExtent l="0" t="0" r="1905" b="8255"/>
            <wp:wrapTight wrapText="bothSides">
              <wp:wrapPolygon edited="0">
                <wp:start x="0" y="0"/>
                <wp:lineTo x="0" y="21536"/>
                <wp:lineTo x="21498" y="21536"/>
                <wp:lineTo x="2149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4662"/>
                    <a:stretch/>
                  </pic:blipFill>
                  <pic:spPr bwMode="auto">
                    <a:xfrm>
                      <a:off x="0" y="0"/>
                      <a:ext cx="3617595" cy="36683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70B28">
        <w:t>Question1</w:t>
      </w:r>
    </w:p>
    <w:p w14:paraId="11B70E1B" w14:textId="7D337D65" w:rsidR="00B70B28" w:rsidRPr="00B70B28" w:rsidRDefault="00B70B28" w:rsidP="00B70B28"/>
    <w:p w14:paraId="6DB69642" w14:textId="21CD95AD" w:rsidR="00B70B28" w:rsidRPr="00B70B28" w:rsidRDefault="00B70B28" w:rsidP="00B70B28">
      <w:pPr>
        <w:tabs>
          <w:tab w:val="left" w:pos="1102"/>
        </w:tabs>
      </w:pPr>
      <w:r>
        <w:tab/>
      </w:r>
    </w:p>
    <w:p w14:paraId="2F00C261" w14:textId="760E70EC" w:rsidR="00B70B28" w:rsidRPr="00B70B28" w:rsidRDefault="00B70B28" w:rsidP="00B70B28">
      <w:r w:rsidRPr="00B70B28">
        <w:drawing>
          <wp:anchor distT="0" distB="0" distL="114300" distR="114300" simplePos="0" relativeHeight="251659264" behindDoc="1" locked="0" layoutInCell="1" allowOverlap="1" wp14:anchorId="670DF3B3" wp14:editId="1B62CF7C">
            <wp:simplePos x="0" y="0"/>
            <wp:positionH relativeFrom="margin">
              <wp:posOffset>3538220</wp:posOffset>
            </wp:positionH>
            <wp:positionV relativeFrom="paragraph">
              <wp:posOffset>245181</wp:posOffset>
            </wp:positionV>
            <wp:extent cx="3515995" cy="1988820"/>
            <wp:effectExtent l="0" t="0" r="8255" b="0"/>
            <wp:wrapTight wrapText="bothSides">
              <wp:wrapPolygon edited="0">
                <wp:start x="0" y="0"/>
                <wp:lineTo x="0" y="21310"/>
                <wp:lineTo x="21534" y="21310"/>
                <wp:lineTo x="21534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5995" cy="1988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6D921F" w14:textId="20A92FF3" w:rsidR="00B70B28" w:rsidRPr="00B70B28" w:rsidRDefault="00B70B28" w:rsidP="00B70B28"/>
    <w:p w14:paraId="61879712" w14:textId="6572CEB7" w:rsidR="00B70B28" w:rsidRPr="00B70B28" w:rsidRDefault="00B70B28" w:rsidP="00B70B28"/>
    <w:p w14:paraId="1A117C7C" w14:textId="06175F09" w:rsidR="00B70B28" w:rsidRPr="00B70B28" w:rsidRDefault="00B70B28" w:rsidP="00B70B28"/>
    <w:p w14:paraId="7D8E74B2" w14:textId="1BE072F6" w:rsidR="00B70B28" w:rsidRPr="00B70B28" w:rsidRDefault="00B70B28" w:rsidP="00B70B28"/>
    <w:p w14:paraId="26358213" w14:textId="7A12A5FE" w:rsidR="00B70B28" w:rsidRDefault="00B70B28" w:rsidP="00B70B28">
      <w:r>
        <w:t>Question2</w:t>
      </w:r>
    </w:p>
    <w:p w14:paraId="3876EF1E" w14:textId="54F91C10" w:rsidR="00B70B28" w:rsidRDefault="00B70B28" w:rsidP="00B70B28"/>
    <w:p w14:paraId="73B672D8" w14:textId="7F19E94E" w:rsidR="00C33BF5" w:rsidRDefault="00C33BF5" w:rsidP="00B70B28"/>
    <w:p w14:paraId="2018637A" w14:textId="62AD08D3" w:rsidR="00C33BF5" w:rsidRDefault="00C33BF5" w:rsidP="00B70B28"/>
    <w:p w14:paraId="233867C3" w14:textId="77777777" w:rsidR="00C33BF5" w:rsidRDefault="00C33BF5" w:rsidP="00B70B28"/>
    <w:p w14:paraId="4C8A13A6" w14:textId="5A57567D" w:rsidR="00C33BF5" w:rsidRDefault="00C33BF5" w:rsidP="00B70B28"/>
    <w:p w14:paraId="46CFFA3E" w14:textId="22942A85" w:rsidR="00C33BF5" w:rsidRDefault="00C33BF5" w:rsidP="00B70B28"/>
    <w:p w14:paraId="66E7F91E" w14:textId="44264109" w:rsidR="00C33BF5" w:rsidRDefault="00C33BF5" w:rsidP="00B70B28">
      <w:r>
        <w:t>Question3</w:t>
      </w:r>
    </w:p>
    <w:p w14:paraId="5A6CF76E" w14:textId="7CC584B4" w:rsidR="00C33BF5" w:rsidRPr="00B70B28" w:rsidRDefault="00E513B6" w:rsidP="00B70B28">
      <w:r w:rsidRPr="00E513B6">
        <w:lastRenderedPageBreak/>
        <w:drawing>
          <wp:anchor distT="0" distB="0" distL="114300" distR="114300" simplePos="0" relativeHeight="251661312" behindDoc="1" locked="0" layoutInCell="1" allowOverlap="1" wp14:anchorId="795B3B4F" wp14:editId="2E586442">
            <wp:simplePos x="0" y="0"/>
            <wp:positionH relativeFrom="column">
              <wp:posOffset>4740910</wp:posOffset>
            </wp:positionH>
            <wp:positionV relativeFrom="paragraph">
              <wp:posOffset>10795</wp:posOffset>
            </wp:positionV>
            <wp:extent cx="2001520" cy="1791335"/>
            <wp:effectExtent l="0" t="0" r="0" b="0"/>
            <wp:wrapTight wrapText="bothSides">
              <wp:wrapPolygon edited="0">
                <wp:start x="0" y="0"/>
                <wp:lineTo x="0" y="21363"/>
                <wp:lineTo x="21381" y="21363"/>
                <wp:lineTo x="21381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1520" cy="1791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33BF5" w:rsidRPr="00C33BF5">
        <w:drawing>
          <wp:anchor distT="0" distB="0" distL="114300" distR="114300" simplePos="0" relativeHeight="251660288" behindDoc="1" locked="0" layoutInCell="1" allowOverlap="1" wp14:anchorId="635CAA76" wp14:editId="36A9FCE5">
            <wp:simplePos x="0" y="0"/>
            <wp:positionH relativeFrom="margin">
              <wp:align>left</wp:align>
            </wp:positionH>
            <wp:positionV relativeFrom="paragraph">
              <wp:posOffset>4233</wp:posOffset>
            </wp:positionV>
            <wp:extent cx="3618230" cy="3736340"/>
            <wp:effectExtent l="0" t="0" r="1270" b="0"/>
            <wp:wrapTight wrapText="bothSides">
              <wp:wrapPolygon edited="0">
                <wp:start x="0" y="0"/>
                <wp:lineTo x="0" y="21475"/>
                <wp:lineTo x="21494" y="21475"/>
                <wp:lineTo x="21494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3941" cy="37419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6F1E6F" w14:textId="5EDE32AF" w:rsidR="00B70B28" w:rsidRPr="00B70B28" w:rsidRDefault="00B70B28" w:rsidP="00B70B28"/>
    <w:p w14:paraId="473F23CA" w14:textId="447AA552" w:rsidR="00B70B28" w:rsidRPr="00B70B28" w:rsidRDefault="00B70B28" w:rsidP="00B70B28"/>
    <w:p w14:paraId="0B47546F" w14:textId="15C087D1" w:rsidR="00B70B28" w:rsidRPr="00B70B28" w:rsidRDefault="00B70B28" w:rsidP="00B70B28"/>
    <w:p w14:paraId="7FBB5C0A" w14:textId="7EA43525" w:rsidR="00B70B28" w:rsidRPr="00B70B28" w:rsidRDefault="00B70B28" w:rsidP="00B70B28"/>
    <w:p w14:paraId="53EE298B" w14:textId="53E4162C" w:rsidR="00B70B28" w:rsidRDefault="00B70B28" w:rsidP="00B70B28"/>
    <w:p w14:paraId="59EE4AC9" w14:textId="1EECFC39" w:rsidR="00E513B6" w:rsidRDefault="00E513B6" w:rsidP="00B70B28">
      <w:r w:rsidRPr="00E513B6">
        <w:drawing>
          <wp:anchor distT="0" distB="0" distL="114300" distR="114300" simplePos="0" relativeHeight="251662336" behindDoc="1" locked="0" layoutInCell="1" allowOverlap="1" wp14:anchorId="60DB2829" wp14:editId="537F677C">
            <wp:simplePos x="0" y="0"/>
            <wp:positionH relativeFrom="margin">
              <wp:posOffset>4453467</wp:posOffset>
            </wp:positionH>
            <wp:positionV relativeFrom="paragraph">
              <wp:posOffset>272979</wp:posOffset>
            </wp:positionV>
            <wp:extent cx="2116455" cy="1896745"/>
            <wp:effectExtent l="0" t="0" r="0" b="8255"/>
            <wp:wrapTight wrapText="bothSides">
              <wp:wrapPolygon edited="0">
                <wp:start x="0" y="0"/>
                <wp:lineTo x="0" y="21477"/>
                <wp:lineTo x="21386" y="21477"/>
                <wp:lineTo x="21386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6455" cy="1896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A8EF0D" w14:textId="4AE22988" w:rsidR="00E513B6" w:rsidRDefault="00E513B6" w:rsidP="00B70B28"/>
    <w:p w14:paraId="670559E6" w14:textId="5E549E5F" w:rsidR="00E513B6" w:rsidRPr="00E513B6" w:rsidRDefault="00E513B6" w:rsidP="00E513B6"/>
    <w:p w14:paraId="4084A7FB" w14:textId="67FB3D3E" w:rsidR="00E513B6" w:rsidRPr="00E513B6" w:rsidRDefault="00E513B6" w:rsidP="00E513B6"/>
    <w:p w14:paraId="2AEC4CF0" w14:textId="1BDDE0EC" w:rsidR="00E513B6" w:rsidRPr="00E513B6" w:rsidRDefault="00E513B6" w:rsidP="00E513B6"/>
    <w:p w14:paraId="15E97D6D" w14:textId="12A64D3A" w:rsidR="00E513B6" w:rsidRPr="00E513B6" w:rsidRDefault="00E513B6" w:rsidP="00E513B6"/>
    <w:p w14:paraId="1D62CB02" w14:textId="0DB8ACBD" w:rsidR="00E513B6" w:rsidRPr="00E513B6" w:rsidRDefault="00E513B6" w:rsidP="00E513B6"/>
    <w:p w14:paraId="54777CFA" w14:textId="0ECD51A4" w:rsidR="00E513B6" w:rsidRPr="00E513B6" w:rsidRDefault="00E513B6" w:rsidP="00E513B6"/>
    <w:p w14:paraId="7FC39B69" w14:textId="0DDC79DE" w:rsidR="00E513B6" w:rsidRDefault="00E513B6" w:rsidP="00E513B6"/>
    <w:p w14:paraId="150F02C2" w14:textId="0494CF95" w:rsidR="00E513B6" w:rsidRDefault="00E513B6" w:rsidP="00E513B6">
      <w:pPr>
        <w:tabs>
          <w:tab w:val="left" w:pos="1307"/>
        </w:tabs>
      </w:pPr>
      <w:r w:rsidRPr="00E513B6">
        <w:drawing>
          <wp:anchor distT="0" distB="0" distL="114300" distR="114300" simplePos="0" relativeHeight="251664384" behindDoc="1" locked="0" layoutInCell="1" allowOverlap="1" wp14:anchorId="12A16F06" wp14:editId="79B0A635">
            <wp:simplePos x="0" y="0"/>
            <wp:positionH relativeFrom="column">
              <wp:posOffset>3267569</wp:posOffset>
            </wp:positionH>
            <wp:positionV relativeFrom="paragraph">
              <wp:posOffset>197133</wp:posOffset>
            </wp:positionV>
            <wp:extent cx="3420745" cy="3132455"/>
            <wp:effectExtent l="0" t="0" r="8255" b="0"/>
            <wp:wrapTight wrapText="bothSides">
              <wp:wrapPolygon edited="0">
                <wp:start x="0" y="0"/>
                <wp:lineTo x="0" y="21412"/>
                <wp:lineTo x="21532" y="21412"/>
                <wp:lineTo x="21532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0745" cy="3132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Question4</w:t>
      </w:r>
    </w:p>
    <w:p w14:paraId="21B3D0DC" w14:textId="1E681D3F" w:rsidR="00E513B6" w:rsidRDefault="00E513B6" w:rsidP="00E513B6">
      <w:pPr>
        <w:tabs>
          <w:tab w:val="left" w:pos="1307"/>
        </w:tabs>
      </w:pPr>
      <w:r w:rsidRPr="00E513B6">
        <w:drawing>
          <wp:anchor distT="0" distB="0" distL="114300" distR="114300" simplePos="0" relativeHeight="251663360" behindDoc="1" locked="0" layoutInCell="1" allowOverlap="1" wp14:anchorId="64AD027A" wp14:editId="55C6ED83">
            <wp:simplePos x="0" y="0"/>
            <wp:positionH relativeFrom="column">
              <wp:posOffset>45085</wp:posOffset>
            </wp:positionH>
            <wp:positionV relativeFrom="paragraph">
              <wp:posOffset>238760</wp:posOffset>
            </wp:positionV>
            <wp:extent cx="2767965" cy="2652395"/>
            <wp:effectExtent l="0" t="0" r="0" b="0"/>
            <wp:wrapTight wrapText="bothSides">
              <wp:wrapPolygon edited="0">
                <wp:start x="0" y="0"/>
                <wp:lineTo x="0" y="21409"/>
                <wp:lineTo x="21407" y="21409"/>
                <wp:lineTo x="21407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7965" cy="2652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36C45E" w14:textId="5BEC356F" w:rsidR="00E513B6" w:rsidRDefault="00E513B6" w:rsidP="00E513B6">
      <w:pPr>
        <w:tabs>
          <w:tab w:val="left" w:pos="1307"/>
        </w:tabs>
      </w:pPr>
      <w:r>
        <w:tab/>
      </w:r>
    </w:p>
    <w:p w14:paraId="0FCAC6E8" w14:textId="713D751D" w:rsidR="00E513B6" w:rsidRDefault="00E513B6" w:rsidP="00E513B6">
      <w:pPr>
        <w:tabs>
          <w:tab w:val="left" w:pos="1307"/>
        </w:tabs>
      </w:pPr>
    </w:p>
    <w:p w14:paraId="5DC2DAA3" w14:textId="174A77DC" w:rsidR="00E513B6" w:rsidRDefault="00E513B6" w:rsidP="00E513B6">
      <w:pPr>
        <w:tabs>
          <w:tab w:val="left" w:pos="1307"/>
        </w:tabs>
      </w:pPr>
    </w:p>
    <w:p w14:paraId="1EE4E1D4" w14:textId="4DB8509D" w:rsidR="00E513B6" w:rsidRDefault="00E513B6" w:rsidP="00E513B6">
      <w:pPr>
        <w:tabs>
          <w:tab w:val="left" w:pos="1307"/>
        </w:tabs>
      </w:pPr>
    </w:p>
    <w:p w14:paraId="32F985A1" w14:textId="29884F3A" w:rsidR="00E513B6" w:rsidRDefault="00E513B6" w:rsidP="00E513B6">
      <w:pPr>
        <w:tabs>
          <w:tab w:val="left" w:pos="1307"/>
        </w:tabs>
      </w:pPr>
    </w:p>
    <w:p w14:paraId="6D542076" w14:textId="38F48399" w:rsidR="00E513B6" w:rsidRDefault="00E513B6" w:rsidP="00E513B6">
      <w:pPr>
        <w:tabs>
          <w:tab w:val="left" w:pos="1307"/>
        </w:tabs>
      </w:pPr>
    </w:p>
    <w:p w14:paraId="526C9EDC" w14:textId="1CDD35C0" w:rsidR="00E513B6" w:rsidRDefault="00E513B6" w:rsidP="00E513B6">
      <w:pPr>
        <w:tabs>
          <w:tab w:val="left" w:pos="1307"/>
        </w:tabs>
      </w:pPr>
      <w:r w:rsidRPr="00E513B6">
        <w:drawing>
          <wp:anchor distT="0" distB="0" distL="114300" distR="114300" simplePos="0" relativeHeight="251666432" behindDoc="1" locked="0" layoutInCell="1" allowOverlap="1" wp14:anchorId="17397E03" wp14:editId="6D6050A7">
            <wp:simplePos x="0" y="0"/>
            <wp:positionH relativeFrom="margin">
              <wp:posOffset>3572580</wp:posOffset>
            </wp:positionH>
            <wp:positionV relativeFrom="paragraph">
              <wp:posOffset>63994</wp:posOffset>
            </wp:positionV>
            <wp:extent cx="3086100" cy="2586355"/>
            <wp:effectExtent l="0" t="0" r="0" b="4445"/>
            <wp:wrapTight wrapText="bothSides">
              <wp:wrapPolygon edited="0">
                <wp:start x="0" y="0"/>
                <wp:lineTo x="0" y="21478"/>
                <wp:lineTo x="21467" y="21478"/>
                <wp:lineTo x="21467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6100" cy="2586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513B6">
        <w:drawing>
          <wp:anchor distT="0" distB="0" distL="114300" distR="114300" simplePos="0" relativeHeight="251665408" behindDoc="1" locked="0" layoutInCell="1" allowOverlap="1" wp14:anchorId="7DDBA32A" wp14:editId="2D64F6F2">
            <wp:simplePos x="0" y="0"/>
            <wp:positionH relativeFrom="margin">
              <wp:align>left</wp:align>
            </wp:positionH>
            <wp:positionV relativeFrom="paragraph">
              <wp:posOffset>283845</wp:posOffset>
            </wp:positionV>
            <wp:extent cx="3357880" cy="2359025"/>
            <wp:effectExtent l="0" t="0" r="0" b="3175"/>
            <wp:wrapTight wrapText="bothSides">
              <wp:wrapPolygon edited="0">
                <wp:start x="0" y="0"/>
                <wp:lineTo x="0" y="21455"/>
                <wp:lineTo x="21445" y="21455"/>
                <wp:lineTo x="21445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9949" cy="23677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Question6</w:t>
      </w:r>
    </w:p>
    <w:p w14:paraId="34158FF2" w14:textId="52B24A67" w:rsidR="00E513B6" w:rsidRPr="00E513B6" w:rsidRDefault="00E513B6" w:rsidP="00E513B6">
      <w:pPr>
        <w:tabs>
          <w:tab w:val="left" w:pos="1307"/>
        </w:tabs>
      </w:pPr>
      <w:bookmarkStart w:id="0" w:name="_GoBack"/>
      <w:bookmarkEnd w:id="0"/>
    </w:p>
    <w:sectPr w:rsidR="00E513B6" w:rsidRPr="00E513B6" w:rsidSect="00B70B28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60381C" w14:textId="77777777" w:rsidR="00F01481" w:rsidRDefault="00F01481" w:rsidP="00B70B28">
      <w:pPr>
        <w:spacing w:after="0" w:line="240" w:lineRule="auto"/>
      </w:pPr>
      <w:r>
        <w:separator/>
      </w:r>
    </w:p>
  </w:endnote>
  <w:endnote w:type="continuationSeparator" w:id="0">
    <w:p w14:paraId="32AF408A" w14:textId="77777777" w:rsidR="00F01481" w:rsidRDefault="00F01481" w:rsidP="00B70B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A1806C" w14:textId="77777777" w:rsidR="00F01481" w:rsidRDefault="00F01481" w:rsidP="00B70B28">
      <w:pPr>
        <w:spacing w:after="0" w:line="240" w:lineRule="auto"/>
      </w:pPr>
      <w:r>
        <w:separator/>
      </w:r>
    </w:p>
  </w:footnote>
  <w:footnote w:type="continuationSeparator" w:id="0">
    <w:p w14:paraId="2E6A369E" w14:textId="77777777" w:rsidR="00F01481" w:rsidRDefault="00F01481" w:rsidP="00B70B2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0NDc2srA0NDQ1MLBU0lEKTi0uzszPAykwrAUAT90YRSwAAAA="/>
  </w:docVars>
  <w:rsids>
    <w:rsidRoot w:val="000F32D2"/>
    <w:rsid w:val="000F32D2"/>
    <w:rsid w:val="00A26ABF"/>
    <w:rsid w:val="00B70B28"/>
    <w:rsid w:val="00C33BF5"/>
    <w:rsid w:val="00E513B6"/>
    <w:rsid w:val="00F01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F752E"/>
  <w15:chartTrackingRefBased/>
  <w15:docId w15:val="{8E805087-8103-4139-8DB1-39C6AB83A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0B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B28"/>
  </w:style>
  <w:style w:type="paragraph" w:styleId="Footer">
    <w:name w:val="footer"/>
    <w:basedOn w:val="Normal"/>
    <w:link w:val="FooterChar"/>
    <w:uiPriority w:val="99"/>
    <w:unhideWhenUsed/>
    <w:rsid w:val="00B70B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B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3</Pages>
  <Words>28</Words>
  <Characters>16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vagnanam Gajaanan</dc:creator>
  <cp:keywords/>
  <dc:description/>
  <cp:lastModifiedBy>Sivagnanam Gajaanan</cp:lastModifiedBy>
  <cp:revision>3</cp:revision>
  <dcterms:created xsi:type="dcterms:W3CDTF">2022-03-05T01:28:00Z</dcterms:created>
  <dcterms:modified xsi:type="dcterms:W3CDTF">2022-03-05T05:00:00Z</dcterms:modified>
</cp:coreProperties>
</file>